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ถอดความห้องเรียนโสตศึกษาจังหวัดอุดรธานี</w:t>
      </w:r>
      <w:r>
        <w:t xml:space="preserve"> </w:t>
      </w:r>
      <w:r>
        <w:t xml:space="preserve">ว31101</w:t>
      </w:r>
      <w:r>
        <w:t xml:space="preserve"> </w:t>
      </w:r>
      <w:r>
        <w:t xml:space="preserve">วิทยาศาสตร์</w:t>
      </w:r>
      <w:r>
        <w:t xml:space="preserve"> </w:t>
      </w:r>
      <w:r>
        <w:t xml:space="preserve">(ม.4/2)</w:t>
      </w:r>
      <w:r>
        <w:t xml:space="preserve"> </w:t>
      </w:r>
      <w:r>
        <w:t xml:space="preserve">คาบที่</w:t>
      </w:r>
      <w:r>
        <w:t xml:space="preserve"> </w:t>
      </w:r>
      <w:r>
        <w:t xml:space="preserve">1</w:t>
      </w:r>
      <w:r>
        <w:t xml:space="preserve"> </w:t>
      </w:r>
      <w:r>
        <w:t xml:space="preserve">นาโน</w:t>
      </w:r>
    </w:p>
    <w:p>
      <w:pPr>
        <w:pStyle w:val="Date"/>
      </w:pPr>
      <w:r>
        <w:t xml:space="preserve">วันอังคารที่</w:t>
      </w:r>
      <w:r>
        <w:t xml:space="preserve"> </w:t>
      </w:r>
      <w:r>
        <w:t xml:space="preserve">30</w:t>
      </w:r>
      <w:r>
        <w:t xml:space="preserve"> </w:t>
      </w:r>
      <w:r>
        <w:t xml:space="preserve">พฤษภาคม</w:t>
      </w:r>
      <w:r>
        <w:t xml:space="preserve"> </w:t>
      </w:r>
      <w:r>
        <w:t xml:space="preserve">2566</w:t>
      </w:r>
      <w:r>
        <w:t xml:space="preserve"> </w:t>
      </w:r>
      <w:r>
        <w:t xml:space="preserve">เวลา</w:t>
      </w:r>
      <w:r>
        <w:t xml:space="preserve"> </w:t>
      </w:r>
      <w:r>
        <w:t xml:space="preserve">09.4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กรรณิกา) ฮัลโหล ได้ยินไหมคะ ล่ามมาแล้ว</w:t>
      </w:r>
    </w:p>
    <w:p>
      <w:pPr>
        <w:pStyle w:val="BodyText"/>
      </w:pPr>
      <w:r>
        <w:t xml:space="preserve">(ล่าม) สวัสดีครับ อาจารย์ได้ยินไหมครับ</w:t>
      </w:r>
    </w:p>
    <w:p>
      <w:pPr>
        <w:pStyle w:val="BodyText"/>
      </w:pPr>
      <w:r>
        <w:t xml:space="preserve">(ครูกรรณิกา) ได้ยินค่ะ ได้ยินไหมคะ</w:t>
      </w:r>
    </w:p>
    <w:p>
      <w:pPr>
        <w:pStyle w:val="BodyText"/>
      </w:pPr>
      <w:r>
        <w:t xml:space="preserve">(ล่าม) ได้ยินครับ ได้ยินครับ</w:t>
      </w:r>
    </w:p>
    <w:p>
      <w:pPr>
        <w:pStyle w:val="BodyText"/>
      </w:pPr>
      <w:r>
        <w:t xml:space="preserve">(ครูกรรณิกา) ขอเวลา มีปัญหา ก็คือจอทีวีของเรามันไม่ออกอ่ะค่ะ ตัวที่เชื่อมมาค่ะ อันนี้ได้แจ้งได้แจ้งไปยัง Line ยังครับ</w:t>
      </w:r>
    </w:p>
    <w:p>
      <w:pPr>
        <w:pStyle w:val="BodyText"/>
      </w:pPr>
      <w:r>
        <w:t xml:space="preserve">(ครูกรรณิกา) แป๊บหนึ่งนะคะ พอดีน้องเขากำลังขึ้นมากำลังทำให้อยู่ค่ะ</w:t>
      </w:r>
    </w:p>
    <w:p>
      <w:pPr>
        <w:pStyle w:val="BodyText"/>
      </w:pPr>
      <w:r>
        <w:t xml:space="preserve">(ล่าม) โอเค ครับ</w:t>
      </w:r>
    </w:p>
    <w:p>
      <w:pPr>
        <w:pStyle w:val="BodyText"/>
      </w:pPr>
      <w:r>
        <w:t xml:space="preserve">(ครูกรรณิกา) สวัสดีค่ะ จะเป็นเรื่องเกี่ยวกับระบบนิเวศค่ะ แล้วก็จะคุยกับจุดประสงค์การเรียนรู้ แล้วก็จะเป็นข้อตกลงในการเรียนของวันนี้นะคะ ชื่อภาษามือ ของครูนิดนะคะ ค่ะ คุณล่ามชื่ออะไรคะ ไม่ได้ยินเขาไงพี่ พี่จะถามเขาอย่างไร ค่อยออก ตอนนี้ก็มีคณะครูมาดูเยอะมากเลยค่ะ มาดูงานมาดูแล้วก็มาช่วยจำช่วยกันนะคะ ว่าจะต้องทำอย่างไรบ้างนะคะ มีกำลังใจเยอะมากเลยค่ะ วันนี้ วันนี้ก็จะเป็นการสอนแบบที่มีล่ามเป็นครั้งแรกนะคะ ของวิชาวิทยาศาสตร์ สวัสดีค่ะนักเรียน หัวหน้าห้องคนไหนคะ ยกมือ สวัสดีค่ะ เชิญนั่งค่ะ เป็นอย่างไรคะวันนี้ สบายดีไหม สบายดี มีใครไม่สบาย ปวดหัว ตัวร้อน มีไหมคะ ช่วงนี้อากาศเปลี่ยนแปลงบ่อยนะคะ จะมีทั้งฝน เสร็จแล้วก็อากาศตอนกลางวันก็จะร้อน ให้นักเรียนดูแลสุขภาพนะคะ ตอนนี้โรค COVID ก็ยังระบาดอยู่ ก็ให้นักเรียนสวมแมสก์มาเรียนนะคะ ช่วงนี้ วิชานี้จะเป็นวิชาวิทยาศาสตร์นะคะ เรื่องที่เราจะเรียนในหน่วยแรกของเรา ก็จะเป็นเกี่ยวกับระบบนิเวศนะคะ นักเรียนเคยเรียนมาหรือยัง ในตอน ม. ต้น ยังเลยเหรอ ไม่เป็นไรค่ะ เดี๋ยวมาเทอมนี้เราก็จะได้เรียนเกี่ยวกับระบบนิเวศ สิ่งมีชีวิตต่าง ๆ นะคะ อันดับแรกนะคะ วันนี้คุณครูจะแจกสมุดให้นักเรียนก่อน เพราะว่านักเรียนจะได้เขียนชื่อของตัวเอง ชื่อวิชานะคะ ขอตัวแทน 1 คนค่ะ หัวหน้าห้องก็ได้ลูก มาแจกสมุดให้เพื่อน ๆ นะคะ คนละเล่มค่ะ ตอนนี้นักเรียนก็จะคุณครูจะให้นักเรียนเขียนชื่อ ชื่อนักเรียน แล้วก็ชั้น วิชา แล้วก็คุณครูผู้สอนก่อนนะคะ ประมาณสัก 2-3 นาที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ถอดความห้องเรียนโสตศึกษาจังหวัดอุดรธานี ว31101 วิทยาศาสตร์ (ม.4/2) คาบที่ 1 นาโน</dc:title>
  <dc:creator/>
  <cp:keywords/>
  <dcterms:created xsi:type="dcterms:W3CDTF">2024-01-04T03:02:43Z</dcterms:created>
  <dcterms:modified xsi:type="dcterms:W3CDTF">2024-01-04T03: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พฤษภาคม 2566 เวลา 09.49 น.</vt:lpwstr>
  </property>
  <property fmtid="{D5CDD505-2E9C-101B-9397-08002B2CF9AE}" pid="3" name="subtitle">
    <vt:lpwstr/>
  </property>
</Properties>
</file>